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6B433" w14:textId="4E0B083C" w:rsidR="008F5497" w:rsidRPr="00C11DAD" w:rsidRDefault="00EE62A0" w:rsidP="00C173B9">
      <w:pPr>
        <w:jc w:val="center"/>
        <w:rPr>
          <w:b/>
          <w:bCs/>
        </w:rPr>
      </w:pPr>
      <w:r w:rsidRPr="00C11DAD">
        <w:rPr>
          <w:b/>
          <w:bCs/>
        </w:rPr>
        <w:t>CONTRIBUTO AL PROGETT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EE62A0" w:rsidRPr="00C173B9" w14:paraId="75FAAB86" w14:textId="77777777" w:rsidTr="00B0409B">
        <w:tc>
          <w:tcPr>
            <w:tcW w:w="2263" w:type="dxa"/>
          </w:tcPr>
          <w:p w14:paraId="07D8ACBB" w14:textId="4E4048AB" w:rsidR="00EE62A0" w:rsidRPr="00C173B9" w:rsidRDefault="00EE62A0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>Nome/Cognome</w:t>
            </w:r>
          </w:p>
        </w:tc>
        <w:tc>
          <w:tcPr>
            <w:tcW w:w="7365" w:type="dxa"/>
          </w:tcPr>
          <w:p w14:paraId="1E6724C7" w14:textId="77777777" w:rsidR="00EE62A0" w:rsidRPr="00C173B9" w:rsidRDefault="00EE62A0"/>
        </w:tc>
      </w:tr>
      <w:tr w:rsidR="004221D7" w:rsidRPr="00C173B9" w14:paraId="30290CCC" w14:textId="77777777" w:rsidTr="00B0409B">
        <w:tc>
          <w:tcPr>
            <w:tcW w:w="2263" w:type="dxa"/>
          </w:tcPr>
          <w:p w14:paraId="3BC75C5D" w14:textId="0EDD105F" w:rsidR="004221D7" w:rsidRPr="00C173B9" w:rsidRDefault="004221D7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>Affiliazione</w:t>
            </w:r>
          </w:p>
        </w:tc>
        <w:tc>
          <w:tcPr>
            <w:tcW w:w="7365" w:type="dxa"/>
          </w:tcPr>
          <w:p w14:paraId="6A2F359F" w14:textId="77777777" w:rsidR="004221D7" w:rsidRPr="00C173B9" w:rsidRDefault="004221D7"/>
        </w:tc>
      </w:tr>
      <w:tr w:rsidR="00EE62A0" w:rsidRPr="00C173B9" w14:paraId="733C445F" w14:textId="77777777" w:rsidTr="00B0409B">
        <w:tc>
          <w:tcPr>
            <w:tcW w:w="2263" w:type="dxa"/>
          </w:tcPr>
          <w:p w14:paraId="2C932D97" w14:textId="238B745B" w:rsidR="00EE62A0" w:rsidRPr="00C173B9" w:rsidRDefault="00EE62A0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>Sito</w:t>
            </w:r>
            <w:r w:rsidR="00C74F36" w:rsidRPr="00C173B9">
              <w:rPr>
                <w:b/>
                <w:bCs/>
              </w:rPr>
              <w:t>/pagina</w:t>
            </w:r>
            <w:r w:rsidRPr="00C173B9">
              <w:rPr>
                <w:b/>
                <w:bCs/>
              </w:rPr>
              <w:t xml:space="preserve"> personale</w:t>
            </w:r>
          </w:p>
        </w:tc>
        <w:tc>
          <w:tcPr>
            <w:tcW w:w="7365" w:type="dxa"/>
          </w:tcPr>
          <w:p w14:paraId="2548C1B7" w14:textId="77777777" w:rsidR="00EE62A0" w:rsidRPr="00C173B9" w:rsidRDefault="00EE62A0"/>
        </w:tc>
      </w:tr>
      <w:tr w:rsidR="00EE62A0" w:rsidRPr="00C173B9" w14:paraId="266EB855" w14:textId="77777777" w:rsidTr="00B0409B">
        <w:tc>
          <w:tcPr>
            <w:tcW w:w="2263" w:type="dxa"/>
          </w:tcPr>
          <w:p w14:paraId="6A17E7DF" w14:textId="3DD6CC4C" w:rsidR="00EE62A0" w:rsidRPr="00C173B9" w:rsidRDefault="008E3371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>Titolo contributo (IT)</w:t>
            </w:r>
          </w:p>
        </w:tc>
        <w:tc>
          <w:tcPr>
            <w:tcW w:w="7365" w:type="dxa"/>
          </w:tcPr>
          <w:p w14:paraId="32273D7D" w14:textId="77777777" w:rsidR="00EE62A0" w:rsidRPr="00C173B9" w:rsidRDefault="00EE62A0"/>
        </w:tc>
      </w:tr>
      <w:tr w:rsidR="00EE62A0" w:rsidRPr="00C173B9" w14:paraId="652C32D5" w14:textId="77777777" w:rsidTr="00B0409B">
        <w:tc>
          <w:tcPr>
            <w:tcW w:w="2263" w:type="dxa"/>
          </w:tcPr>
          <w:p w14:paraId="00A25925" w14:textId="425E651A" w:rsidR="00EE62A0" w:rsidRPr="00C173B9" w:rsidRDefault="008E3371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>Titolo contributo (EN)</w:t>
            </w:r>
          </w:p>
        </w:tc>
        <w:tc>
          <w:tcPr>
            <w:tcW w:w="7365" w:type="dxa"/>
          </w:tcPr>
          <w:p w14:paraId="6F427FC2" w14:textId="77777777" w:rsidR="00EE62A0" w:rsidRPr="00C173B9" w:rsidRDefault="00EE62A0"/>
        </w:tc>
      </w:tr>
      <w:tr w:rsidR="008E3371" w:rsidRPr="00C173B9" w14:paraId="5EC9DA65" w14:textId="77777777" w:rsidTr="00B0409B">
        <w:tc>
          <w:tcPr>
            <w:tcW w:w="2263" w:type="dxa"/>
          </w:tcPr>
          <w:p w14:paraId="68DA91A2" w14:textId="41544E6A" w:rsidR="008E3371" w:rsidRPr="00C173B9" w:rsidRDefault="008E3371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>Keyword (max</w:t>
            </w:r>
            <w:r w:rsidR="0022353A" w:rsidRPr="00C173B9">
              <w:rPr>
                <w:b/>
                <w:bCs/>
              </w:rPr>
              <w:t xml:space="preserve"> </w:t>
            </w:r>
            <w:r w:rsidR="00C74F36" w:rsidRPr="00C173B9">
              <w:rPr>
                <w:b/>
                <w:bCs/>
              </w:rPr>
              <w:t>8</w:t>
            </w:r>
            <w:r w:rsidRPr="00C173B9">
              <w:rPr>
                <w:b/>
                <w:bCs/>
              </w:rPr>
              <w:t>)</w:t>
            </w:r>
          </w:p>
        </w:tc>
        <w:tc>
          <w:tcPr>
            <w:tcW w:w="7365" w:type="dxa"/>
          </w:tcPr>
          <w:p w14:paraId="29504768" w14:textId="77777777" w:rsidR="008E3371" w:rsidRDefault="008E3371"/>
          <w:p w14:paraId="2411ED50" w14:textId="709F4613" w:rsidR="00C173B9" w:rsidRPr="00C173B9" w:rsidRDefault="00C173B9"/>
        </w:tc>
      </w:tr>
      <w:tr w:rsidR="008E3371" w:rsidRPr="00C173B9" w14:paraId="741E5FDF" w14:textId="77777777" w:rsidTr="00B0409B">
        <w:tc>
          <w:tcPr>
            <w:tcW w:w="2263" w:type="dxa"/>
          </w:tcPr>
          <w:p w14:paraId="4EBD9097" w14:textId="69ED046B" w:rsidR="008E3371" w:rsidRPr="00C173B9" w:rsidRDefault="008E3371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 xml:space="preserve">Sinossi (IT) max </w:t>
            </w:r>
            <w:r w:rsidR="00C173B9" w:rsidRPr="00C173B9">
              <w:rPr>
                <w:b/>
                <w:bCs/>
              </w:rPr>
              <w:t>5</w:t>
            </w:r>
            <w:r w:rsidR="00C74F36" w:rsidRPr="00C173B9">
              <w:rPr>
                <w:b/>
                <w:bCs/>
              </w:rPr>
              <w:t>0</w:t>
            </w:r>
            <w:r w:rsidR="00931895" w:rsidRPr="00C173B9">
              <w:rPr>
                <w:b/>
                <w:bCs/>
              </w:rPr>
              <w:t>0</w:t>
            </w:r>
          </w:p>
        </w:tc>
        <w:tc>
          <w:tcPr>
            <w:tcW w:w="7365" w:type="dxa"/>
          </w:tcPr>
          <w:p w14:paraId="745EB6FF" w14:textId="77777777" w:rsidR="008E3371" w:rsidRDefault="008E3371"/>
          <w:p w14:paraId="5960DD80" w14:textId="3CE33B17" w:rsidR="00C173B9" w:rsidRPr="00C173B9" w:rsidRDefault="00C173B9"/>
        </w:tc>
      </w:tr>
      <w:tr w:rsidR="00EE62A0" w:rsidRPr="00C173B9" w14:paraId="09DCAD2B" w14:textId="77777777" w:rsidTr="00B0409B">
        <w:tc>
          <w:tcPr>
            <w:tcW w:w="2263" w:type="dxa"/>
          </w:tcPr>
          <w:p w14:paraId="631F7AF9" w14:textId="64DBEC25" w:rsidR="00EE62A0" w:rsidRPr="00C173B9" w:rsidRDefault="00931895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>Sinossi (</w:t>
            </w:r>
            <w:r w:rsidR="00261A3A" w:rsidRPr="00C173B9">
              <w:rPr>
                <w:b/>
                <w:bCs/>
              </w:rPr>
              <w:t>EN</w:t>
            </w:r>
            <w:r w:rsidRPr="00C173B9">
              <w:rPr>
                <w:b/>
                <w:bCs/>
              </w:rPr>
              <w:t xml:space="preserve">) max </w:t>
            </w:r>
            <w:r w:rsidR="00C173B9" w:rsidRPr="00C173B9">
              <w:rPr>
                <w:b/>
                <w:bCs/>
              </w:rPr>
              <w:t>5</w:t>
            </w:r>
            <w:r w:rsidR="00C74F36" w:rsidRPr="00C173B9">
              <w:rPr>
                <w:b/>
                <w:bCs/>
              </w:rPr>
              <w:t>0</w:t>
            </w:r>
            <w:r w:rsidRPr="00C173B9">
              <w:rPr>
                <w:b/>
                <w:bCs/>
              </w:rPr>
              <w:t>0</w:t>
            </w:r>
          </w:p>
        </w:tc>
        <w:tc>
          <w:tcPr>
            <w:tcW w:w="7365" w:type="dxa"/>
          </w:tcPr>
          <w:p w14:paraId="750E33B9" w14:textId="77777777" w:rsidR="00EE62A0" w:rsidRDefault="00EE62A0"/>
          <w:p w14:paraId="49BD9A7E" w14:textId="1FA0C0B9" w:rsidR="00C173B9" w:rsidRPr="00C173B9" w:rsidRDefault="00C173B9"/>
        </w:tc>
      </w:tr>
      <w:tr w:rsidR="00931895" w:rsidRPr="00C173B9" w14:paraId="54D2B7DE" w14:textId="77777777" w:rsidTr="00B0409B">
        <w:tc>
          <w:tcPr>
            <w:tcW w:w="2263" w:type="dxa"/>
          </w:tcPr>
          <w:p w14:paraId="40731801" w14:textId="7D0D8F7F" w:rsidR="00931895" w:rsidRPr="00C173B9" w:rsidRDefault="00931895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 xml:space="preserve">Contributo (IT) max </w:t>
            </w:r>
            <w:r w:rsidR="00C173B9" w:rsidRPr="00C173B9">
              <w:rPr>
                <w:b/>
                <w:bCs/>
              </w:rPr>
              <w:t>5.000/6.000</w:t>
            </w:r>
            <w:r w:rsidR="00EB4928" w:rsidRPr="00C173B9">
              <w:rPr>
                <w:b/>
                <w:bCs/>
              </w:rPr>
              <w:t xml:space="preserve"> caratteri</w:t>
            </w:r>
          </w:p>
        </w:tc>
        <w:tc>
          <w:tcPr>
            <w:tcW w:w="7365" w:type="dxa"/>
          </w:tcPr>
          <w:p w14:paraId="1A6CA3C0" w14:textId="77777777" w:rsidR="00931895" w:rsidRPr="00C173B9" w:rsidRDefault="00931895"/>
        </w:tc>
      </w:tr>
      <w:tr w:rsidR="00931895" w:rsidRPr="00C173B9" w14:paraId="2862E1D9" w14:textId="77777777" w:rsidTr="00B0409B">
        <w:tc>
          <w:tcPr>
            <w:tcW w:w="2263" w:type="dxa"/>
          </w:tcPr>
          <w:p w14:paraId="281EDF34" w14:textId="36CD8D33" w:rsidR="00931895" w:rsidRPr="00C173B9" w:rsidRDefault="00931895">
            <w:pPr>
              <w:rPr>
                <w:b/>
                <w:bCs/>
              </w:rPr>
            </w:pPr>
            <w:r w:rsidRPr="00C173B9">
              <w:rPr>
                <w:b/>
                <w:bCs/>
              </w:rPr>
              <w:t xml:space="preserve">Contributo (EN) max </w:t>
            </w:r>
            <w:r w:rsidR="00C173B9" w:rsidRPr="00C173B9">
              <w:rPr>
                <w:b/>
                <w:bCs/>
              </w:rPr>
              <w:t xml:space="preserve">5.000/6.000 </w:t>
            </w:r>
            <w:r w:rsidR="00EB4928" w:rsidRPr="00C173B9">
              <w:rPr>
                <w:b/>
                <w:bCs/>
              </w:rPr>
              <w:t>caratteri</w:t>
            </w:r>
          </w:p>
        </w:tc>
        <w:tc>
          <w:tcPr>
            <w:tcW w:w="7365" w:type="dxa"/>
          </w:tcPr>
          <w:p w14:paraId="43658317" w14:textId="77777777" w:rsidR="00931895" w:rsidRPr="00C173B9" w:rsidRDefault="00931895"/>
        </w:tc>
      </w:tr>
      <w:tr w:rsidR="00931895" w:rsidRPr="00C173B9" w14:paraId="40182533" w14:textId="77777777" w:rsidTr="00B0409B">
        <w:tc>
          <w:tcPr>
            <w:tcW w:w="2263" w:type="dxa"/>
          </w:tcPr>
          <w:p w14:paraId="3E29E66C" w14:textId="77777777" w:rsidR="00931895" w:rsidRDefault="00931895">
            <w:pPr>
              <w:rPr>
                <w:b/>
                <w:bCs/>
              </w:rPr>
            </w:pPr>
            <w:proofErr w:type="spellStart"/>
            <w:r w:rsidRPr="00C173B9">
              <w:rPr>
                <w:b/>
                <w:bCs/>
              </w:rPr>
              <w:t>Ref</w:t>
            </w:r>
            <w:r w:rsidR="00261A3A" w:rsidRPr="00C173B9">
              <w:rPr>
                <w:b/>
                <w:bCs/>
              </w:rPr>
              <w:t>e</w:t>
            </w:r>
            <w:r w:rsidRPr="00C173B9">
              <w:rPr>
                <w:b/>
                <w:bCs/>
              </w:rPr>
              <w:t>rence</w:t>
            </w:r>
            <w:r w:rsidR="00C173B9" w:rsidRPr="00C173B9">
              <w:rPr>
                <w:b/>
                <w:bCs/>
              </w:rPr>
              <w:t>s</w:t>
            </w:r>
            <w:proofErr w:type="spellEnd"/>
          </w:p>
          <w:p w14:paraId="63A2B1C8" w14:textId="370461D5" w:rsidR="00C173B9" w:rsidRPr="00C173B9" w:rsidRDefault="00C173B9">
            <w:pPr>
              <w:rPr>
                <w:b/>
                <w:bCs/>
              </w:rPr>
            </w:pPr>
          </w:p>
        </w:tc>
        <w:tc>
          <w:tcPr>
            <w:tcW w:w="7365" w:type="dxa"/>
          </w:tcPr>
          <w:p w14:paraId="738B3FB6" w14:textId="77777777" w:rsidR="00931895" w:rsidRPr="00C173B9" w:rsidRDefault="00931895"/>
        </w:tc>
      </w:tr>
    </w:tbl>
    <w:p w14:paraId="140B779B" w14:textId="56A34470" w:rsidR="00EE62A0" w:rsidRDefault="00C173B9" w:rsidP="0034797F">
      <w:pPr>
        <w:spacing w:after="0" w:line="240" w:lineRule="auto"/>
      </w:pPr>
      <w:r>
        <w:t xml:space="preserve">Sono ammesse anche immagini nel settore </w:t>
      </w:r>
      <w:r w:rsidR="0022353A">
        <w:t>“contributo”</w:t>
      </w:r>
    </w:p>
    <w:p w14:paraId="281C0723" w14:textId="445D6A26" w:rsidR="0034797F" w:rsidRDefault="0034797F" w:rsidP="0034797F">
      <w:pPr>
        <w:spacing w:after="0" w:line="240" w:lineRule="auto"/>
      </w:pPr>
      <w:r>
        <w:t>La versione in inglese è aggiuntiva e facoltativa.</w:t>
      </w:r>
    </w:p>
    <w:p w14:paraId="466E6E27" w14:textId="72CB7196" w:rsidR="001A53DC" w:rsidRPr="001A53DC" w:rsidRDefault="001A53DC" w:rsidP="001A53DC"/>
    <w:p w14:paraId="01D17411" w14:textId="5B5E6B4B" w:rsidR="001A53DC" w:rsidRPr="001A53DC" w:rsidRDefault="001A53DC" w:rsidP="001A53DC"/>
    <w:p w14:paraId="50470226" w14:textId="4F2A5DD8" w:rsidR="001A53DC" w:rsidRPr="001A53DC" w:rsidRDefault="001A53DC" w:rsidP="001A53DC"/>
    <w:p w14:paraId="275F12D8" w14:textId="0562A71D" w:rsidR="001A53DC" w:rsidRPr="001A53DC" w:rsidRDefault="001A53DC" w:rsidP="001A53DC"/>
    <w:p w14:paraId="34B1B151" w14:textId="1FEC4998" w:rsidR="001A53DC" w:rsidRPr="001A53DC" w:rsidRDefault="001A53DC" w:rsidP="001A53DC"/>
    <w:p w14:paraId="46D0058A" w14:textId="35715740" w:rsidR="001A53DC" w:rsidRPr="001A53DC" w:rsidRDefault="001A53DC" w:rsidP="001A53DC"/>
    <w:p w14:paraId="582CFD1A" w14:textId="50F6B9E4" w:rsidR="001A53DC" w:rsidRPr="001A53DC" w:rsidRDefault="001A53DC" w:rsidP="001A53DC"/>
    <w:p w14:paraId="24464BCD" w14:textId="37D6C77F" w:rsidR="001A53DC" w:rsidRPr="001A53DC" w:rsidRDefault="001A53DC" w:rsidP="001A53DC"/>
    <w:p w14:paraId="45B02CAD" w14:textId="12AEC503" w:rsidR="001A53DC" w:rsidRPr="001A53DC" w:rsidRDefault="001A53DC" w:rsidP="001A53DC"/>
    <w:p w14:paraId="55C8C799" w14:textId="129E2BAD" w:rsidR="001A53DC" w:rsidRPr="001A53DC" w:rsidRDefault="001A53DC" w:rsidP="001A53DC"/>
    <w:p w14:paraId="58FE3F52" w14:textId="2CD024D3" w:rsidR="001A53DC" w:rsidRPr="001A53DC" w:rsidRDefault="001A53DC" w:rsidP="001A53DC"/>
    <w:p w14:paraId="48218C0B" w14:textId="4A065039" w:rsidR="001A53DC" w:rsidRPr="001A53DC" w:rsidRDefault="001A53DC" w:rsidP="001A53DC"/>
    <w:p w14:paraId="6F406675" w14:textId="77777777" w:rsidR="001A53DC" w:rsidRPr="001A53DC" w:rsidRDefault="001A53DC" w:rsidP="001A53DC"/>
    <w:sectPr w:rsidR="001A53DC" w:rsidRPr="001A53DC" w:rsidSect="00C173B9">
      <w:headerReference w:type="default" r:id="rId7"/>
      <w:footerReference w:type="default" r:id="rId8"/>
      <w:pgSz w:w="11906" w:h="16838"/>
      <w:pgMar w:top="1417" w:right="1134" w:bottom="1134" w:left="1134" w:header="426" w:footer="2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08751" w14:textId="77777777" w:rsidR="00B5414D" w:rsidRDefault="00B5414D" w:rsidP="00065928">
      <w:pPr>
        <w:spacing w:after="0" w:line="240" w:lineRule="auto"/>
      </w:pPr>
      <w:r>
        <w:separator/>
      </w:r>
    </w:p>
  </w:endnote>
  <w:endnote w:type="continuationSeparator" w:id="0">
    <w:p w14:paraId="577BB88B" w14:textId="77777777" w:rsidR="00B5414D" w:rsidRDefault="00B5414D" w:rsidP="00065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9"/>
      <w:gridCol w:w="3209"/>
      <w:gridCol w:w="3210"/>
    </w:tblGrid>
    <w:tr w:rsidR="00C173B9" w14:paraId="76B37891" w14:textId="77777777" w:rsidTr="001A53DC">
      <w:trPr>
        <w:trHeight w:val="693"/>
      </w:trPr>
      <w:tc>
        <w:tcPr>
          <w:tcW w:w="3209" w:type="dxa"/>
        </w:tcPr>
        <w:p w14:paraId="51404295" w14:textId="77777777" w:rsidR="00C173B9" w:rsidRDefault="00C173B9" w:rsidP="00C173B9">
          <w:pPr>
            <w:pStyle w:val="Intestazione"/>
          </w:pPr>
          <w:r>
            <w:rPr>
              <w:noProof/>
            </w:rPr>
            <w:drawing>
              <wp:inline distT="0" distB="0" distL="0" distR="0" wp14:anchorId="5E2553B3" wp14:editId="5908F223">
                <wp:extent cx="1304925" cy="465149"/>
                <wp:effectExtent l="0" t="0" r="0" b="0"/>
                <wp:docPr id="33" name="Immagine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5761" cy="493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09" w:type="dxa"/>
        </w:tcPr>
        <w:p w14:paraId="294739CD" w14:textId="2E501352" w:rsidR="00C173B9" w:rsidRDefault="001A53DC" w:rsidP="00C173B9">
          <w:pPr>
            <w:pStyle w:val="Intestazione"/>
            <w:jc w:val="center"/>
          </w:pPr>
          <w:r>
            <w:rPr>
              <w:noProof/>
            </w:rPr>
            <w:drawing>
              <wp:anchor distT="0" distB="0" distL="114300" distR="114300" simplePos="0" relativeHeight="251666432" behindDoc="1" locked="0" layoutInCell="1" allowOverlap="1" wp14:anchorId="5101EB02" wp14:editId="154092A0">
                <wp:simplePos x="0" y="0"/>
                <wp:positionH relativeFrom="margin">
                  <wp:posOffset>504190</wp:posOffset>
                </wp:positionH>
                <wp:positionV relativeFrom="paragraph">
                  <wp:posOffset>0</wp:posOffset>
                </wp:positionV>
                <wp:extent cx="895350" cy="398145"/>
                <wp:effectExtent l="0" t="0" r="0" b="1905"/>
                <wp:wrapTight wrapText="bothSides">
                  <wp:wrapPolygon edited="0">
                    <wp:start x="5515" y="0"/>
                    <wp:lineTo x="1838" y="9301"/>
                    <wp:lineTo x="919" y="12402"/>
                    <wp:lineTo x="1379" y="17569"/>
                    <wp:lineTo x="2757" y="20670"/>
                    <wp:lineTo x="19302" y="20670"/>
                    <wp:lineTo x="20221" y="15502"/>
                    <wp:lineTo x="17923" y="7234"/>
                    <wp:lineTo x="15166" y="0"/>
                    <wp:lineTo x="5515" y="0"/>
                  </wp:wrapPolygon>
                </wp:wrapTight>
                <wp:docPr id="36" name="Immagin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4701" b="25933"/>
                        <a:stretch/>
                      </pic:blipFill>
                      <pic:spPr bwMode="auto">
                        <a:xfrm>
                          <a:off x="0" y="0"/>
                          <a:ext cx="895350" cy="398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210" w:type="dxa"/>
        </w:tcPr>
        <w:p w14:paraId="2C8147FD" w14:textId="5092A141" w:rsidR="00C173B9" w:rsidRDefault="001A53DC" w:rsidP="00C173B9">
          <w:pPr>
            <w:pStyle w:val="Intestazione"/>
            <w:jc w:val="right"/>
          </w:pPr>
          <w:r>
            <w:rPr>
              <w:noProof/>
            </w:rPr>
            <w:drawing>
              <wp:anchor distT="0" distB="0" distL="114300" distR="114300" simplePos="0" relativeHeight="251664384" behindDoc="1" locked="0" layoutInCell="1" allowOverlap="1" wp14:anchorId="244116DA" wp14:editId="43001667">
                <wp:simplePos x="0" y="0"/>
                <wp:positionH relativeFrom="margin">
                  <wp:posOffset>1276350</wp:posOffset>
                </wp:positionH>
                <wp:positionV relativeFrom="paragraph">
                  <wp:posOffset>0</wp:posOffset>
                </wp:positionV>
                <wp:extent cx="676046" cy="523875"/>
                <wp:effectExtent l="0" t="0" r="0" b="0"/>
                <wp:wrapTight wrapText="bothSides">
                  <wp:wrapPolygon edited="0">
                    <wp:start x="0" y="0"/>
                    <wp:lineTo x="0" y="20422"/>
                    <wp:lineTo x="20707" y="20422"/>
                    <wp:lineTo x="20707" y="0"/>
                    <wp:lineTo x="0" y="0"/>
                  </wp:wrapPolygon>
                </wp:wrapTight>
                <wp:docPr id="34" name="Immagine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55" t="16489" r="7269" b="17125"/>
                        <a:stretch/>
                      </pic:blipFill>
                      <pic:spPr bwMode="auto">
                        <a:xfrm>
                          <a:off x="0" y="0"/>
                          <a:ext cx="676046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173B9">
            <w:rPr>
              <w:noProof/>
            </w:rPr>
            <w:t xml:space="preserve"> </w:t>
          </w:r>
        </w:p>
      </w:tc>
    </w:tr>
  </w:tbl>
  <w:p w14:paraId="3348FB61" w14:textId="25C763BE" w:rsidR="00261A3A" w:rsidRPr="00FC7043" w:rsidRDefault="00261A3A" w:rsidP="00261A3A">
    <w:pPr>
      <w:jc w:val="both"/>
      <w:rPr>
        <w:sz w:val="18"/>
        <w:szCs w:val="18"/>
      </w:rPr>
    </w:pPr>
    <w:r w:rsidRPr="00FC7043">
      <w:rPr>
        <w:sz w:val="18"/>
        <w:szCs w:val="18"/>
      </w:rPr>
      <w:t>Il</w:t>
    </w:r>
    <w:r w:rsidR="0034797F">
      <w:rPr>
        <w:sz w:val="18"/>
        <w:szCs w:val="18"/>
      </w:rPr>
      <w:t>/La</w:t>
    </w:r>
    <w:r w:rsidRPr="00FC7043">
      <w:rPr>
        <w:sz w:val="18"/>
        <w:szCs w:val="18"/>
      </w:rPr>
      <w:t xml:space="preserve"> sottoscritto</w:t>
    </w:r>
    <w:r w:rsidR="0034797F">
      <w:rPr>
        <w:sz w:val="18"/>
        <w:szCs w:val="18"/>
      </w:rPr>
      <w:t>/a</w:t>
    </w:r>
    <w:r w:rsidRPr="00FC7043">
      <w:rPr>
        <w:sz w:val="18"/>
        <w:szCs w:val="18"/>
      </w:rPr>
      <w:t xml:space="preserve">, presentando la presente proposta di contributo, autorizza </w:t>
    </w:r>
    <w:r w:rsidR="00FC7043" w:rsidRPr="00FC7043">
      <w:rPr>
        <w:sz w:val="18"/>
        <w:szCs w:val="18"/>
      </w:rPr>
      <w:t>l’Università degli Studi di Modena e Reggio Emilia, Dipartimento di Scienze Biomediche, Metaboliche e Neuroscienze in qualità di coordinatore dell’iniziativa “I big data a favore della Salute</w:t>
    </w:r>
    <w:r w:rsidR="00EB4928">
      <w:rPr>
        <w:sz w:val="18"/>
        <w:szCs w:val="18"/>
      </w:rPr>
      <w:t xml:space="preserve"> – BigData4Health</w:t>
    </w:r>
    <w:r w:rsidR="00FC7043" w:rsidRPr="00FC7043">
      <w:rPr>
        <w:sz w:val="18"/>
        <w:szCs w:val="18"/>
      </w:rPr>
      <w:t>”</w:t>
    </w:r>
    <w:r w:rsidRPr="00FC7043">
      <w:rPr>
        <w:sz w:val="18"/>
        <w:szCs w:val="18"/>
      </w:rPr>
      <w:t xml:space="preserve"> a pubblicare le informazioni qui contenute per mio conto sul sito web e sulle pagine social del progett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3B6F7" w14:textId="77777777" w:rsidR="00B5414D" w:rsidRDefault="00B5414D" w:rsidP="00065928">
      <w:pPr>
        <w:spacing w:after="0" w:line="240" w:lineRule="auto"/>
      </w:pPr>
      <w:r>
        <w:separator/>
      </w:r>
    </w:p>
  </w:footnote>
  <w:footnote w:type="continuationSeparator" w:id="0">
    <w:p w14:paraId="5845EC1D" w14:textId="77777777" w:rsidR="00B5414D" w:rsidRDefault="00B5414D" w:rsidP="000659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9"/>
      <w:gridCol w:w="1748"/>
      <w:gridCol w:w="4671"/>
    </w:tblGrid>
    <w:tr w:rsidR="00C173B9" w14:paraId="770F7F46" w14:textId="77777777" w:rsidTr="00C173B9">
      <w:trPr>
        <w:trHeight w:val="1264"/>
      </w:trPr>
      <w:tc>
        <w:tcPr>
          <w:tcW w:w="3209" w:type="dxa"/>
        </w:tcPr>
        <w:p w14:paraId="1614CE4A" w14:textId="521752CD" w:rsidR="00C173B9" w:rsidRDefault="00C173B9">
          <w:pPr>
            <w:pStyle w:val="Intestazione"/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9C3D251" wp14:editId="5098DE6E">
                <wp:simplePos x="0" y="0"/>
                <wp:positionH relativeFrom="column">
                  <wp:posOffset>-34925</wp:posOffset>
                </wp:positionH>
                <wp:positionV relativeFrom="paragraph">
                  <wp:posOffset>-8255</wp:posOffset>
                </wp:positionV>
                <wp:extent cx="1370330" cy="742950"/>
                <wp:effectExtent l="0" t="0" r="1270" b="0"/>
                <wp:wrapNone/>
                <wp:docPr id="32" name="Immagin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033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748" w:type="dxa"/>
        </w:tcPr>
        <w:p w14:paraId="373ABA49" w14:textId="23536A07" w:rsidR="00C173B9" w:rsidRDefault="00C173B9" w:rsidP="00186267">
          <w:pPr>
            <w:pStyle w:val="Intestazione"/>
            <w:jc w:val="center"/>
            <w:rPr>
              <w:noProof/>
            </w:rPr>
          </w:pPr>
        </w:p>
      </w:tc>
      <w:tc>
        <w:tcPr>
          <w:tcW w:w="4671" w:type="dxa"/>
        </w:tcPr>
        <w:p w14:paraId="430C0D15" w14:textId="2DF1984C" w:rsidR="00C173B9" w:rsidRPr="00C173B9" w:rsidRDefault="00C173B9" w:rsidP="00C173B9">
          <w:pPr>
            <w:pStyle w:val="Intestazione"/>
            <w:jc w:val="right"/>
            <w:rPr>
              <w:noProof/>
              <w:sz w:val="20"/>
              <w:szCs w:val="20"/>
            </w:rPr>
          </w:pPr>
          <w:r w:rsidRPr="00C173B9">
            <w:rPr>
              <w:noProof/>
              <w:sz w:val="20"/>
              <w:szCs w:val="20"/>
            </w:rPr>
            <w:t>PROGETTO DI PUBLIC ENGAGEMENT</w:t>
          </w:r>
        </w:p>
        <w:p w14:paraId="405EBBFD" w14:textId="77777777" w:rsidR="00C173B9" w:rsidRPr="00C173B9" w:rsidRDefault="00C173B9" w:rsidP="00C173B9">
          <w:pPr>
            <w:pStyle w:val="Intestazione"/>
            <w:jc w:val="right"/>
            <w:rPr>
              <w:b/>
              <w:bCs/>
              <w:i/>
              <w:iCs/>
              <w:noProof/>
              <w:sz w:val="20"/>
              <w:szCs w:val="20"/>
            </w:rPr>
          </w:pPr>
          <w:r w:rsidRPr="00C173B9">
            <w:rPr>
              <w:b/>
              <w:bCs/>
              <w:i/>
              <w:iCs/>
              <w:noProof/>
              <w:sz w:val="20"/>
              <w:szCs w:val="20"/>
            </w:rPr>
            <w:t>I BIG DATA A FAVORE DELLA SALUTE</w:t>
          </w:r>
        </w:p>
        <w:p w14:paraId="63094E58" w14:textId="0D5EBF31" w:rsidR="00C173B9" w:rsidRDefault="00C173B9" w:rsidP="00C173B9">
          <w:pPr>
            <w:pStyle w:val="Intestazione"/>
            <w:jc w:val="right"/>
            <w:rPr>
              <w:noProof/>
            </w:rPr>
          </w:pPr>
          <w:r w:rsidRPr="00C173B9">
            <w:rPr>
              <w:noProof/>
              <w:sz w:val="20"/>
              <w:szCs w:val="20"/>
            </w:rPr>
            <w:t>#BigData4Health - #BD4H</w:t>
          </w:r>
        </w:p>
      </w:tc>
    </w:tr>
  </w:tbl>
  <w:p w14:paraId="24F0E9FD" w14:textId="430E392E" w:rsidR="00065928" w:rsidRDefault="00065928" w:rsidP="00C173B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C15C2"/>
    <w:multiLevelType w:val="hybridMultilevel"/>
    <w:tmpl w:val="DCA0643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cwN7e0MDaytDBV0lEKTi0uzszPAykwqgUAoYQjiiwAAAA="/>
  </w:docVars>
  <w:rsids>
    <w:rsidRoot w:val="008B20F0"/>
    <w:rsid w:val="00065928"/>
    <w:rsid w:val="00186267"/>
    <w:rsid w:val="001A53DC"/>
    <w:rsid w:val="001F2628"/>
    <w:rsid w:val="0022353A"/>
    <w:rsid w:val="00261A3A"/>
    <w:rsid w:val="0034797F"/>
    <w:rsid w:val="004221D7"/>
    <w:rsid w:val="00496C42"/>
    <w:rsid w:val="00533AAC"/>
    <w:rsid w:val="005F1591"/>
    <w:rsid w:val="008B20F0"/>
    <w:rsid w:val="008E3371"/>
    <w:rsid w:val="008F5497"/>
    <w:rsid w:val="00931895"/>
    <w:rsid w:val="0098208F"/>
    <w:rsid w:val="009C16D2"/>
    <w:rsid w:val="00B0409B"/>
    <w:rsid w:val="00B5414D"/>
    <w:rsid w:val="00B6135A"/>
    <w:rsid w:val="00C11DAD"/>
    <w:rsid w:val="00C173B9"/>
    <w:rsid w:val="00C4125F"/>
    <w:rsid w:val="00C74F36"/>
    <w:rsid w:val="00E55069"/>
    <w:rsid w:val="00EB4928"/>
    <w:rsid w:val="00EE62A0"/>
    <w:rsid w:val="00EF09EB"/>
    <w:rsid w:val="00FC7043"/>
    <w:rsid w:val="00FF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FEA56B"/>
  <w15:chartTrackingRefBased/>
  <w15:docId w15:val="{4CAD04E0-7D3A-42B2-BAFB-A63C36800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659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65928"/>
  </w:style>
  <w:style w:type="paragraph" w:styleId="Pidipagina">
    <w:name w:val="footer"/>
    <w:basedOn w:val="Normale"/>
    <w:link w:val="PidipaginaCarattere"/>
    <w:uiPriority w:val="99"/>
    <w:unhideWhenUsed/>
    <w:rsid w:val="000659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65928"/>
  </w:style>
  <w:style w:type="table" w:styleId="Grigliatabella">
    <w:name w:val="Table Grid"/>
    <w:basedOn w:val="Tabellanormale"/>
    <w:uiPriority w:val="39"/>
    <w:rsid w:val="00065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8E3371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FC704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C704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C704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C704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C7043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FC7043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C704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C704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BRUMAT</dc:creator>
  <cp:keywords/>
  <dc:description/>
  <cp:lastModifiedBy>STEFANO BRUMAT</cp:lastModifiedBy>
  <cp:revision>10</cp:revision>
  <dcterms:created xsi:type="dcterms:W3CDTF">2020-12-14T08:50:00Z</dcterms:created>
  <dcterms:modified xsi:type="dcterms:W3CDTF">2021-11-14T10:04:00Z</dcterms:modified>
</cp:coreProperties>
</file>